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7"/>
        <w:gridCol w:w="850"/>
        <w:gridCol w:w="849"/>
        <w:gridCol w:w="849"/>
        <w:gridCol w:w="849"/>
        <w:gridCol w:w="849"/>
        <w:gridCol w:w="849"/>
        <w:gridCol w:w="849"/>
        <w:gridCol w:w="849"/>
      </w:tblGrid>
      <w:tr w:rsidR="006F68C9" w:rsidRPr="00A333C6" w14:paraId="2309917F" w14:textId="77777777" w:rsidTr="006F68C9">
        <w:trPr>
          <w:cantSplit/>
          <w:tblHeader/>
          <w:jc w:val="center"/>
        </w:trPr>
        <w:tc>
          <w:tcPr>
            <w:tcW w:w="0" w:type="auto"/>
            <w:vMerge w:val="restart"/>
            <w:tcBorders>
              <w:top w:val="single" w:sz="16" w:space="0" w:color="D3D3D3"/>
              <w:left w:val="single" w:sz="0" w:space="0" w:color="D3D3D3"/>
              <w:right w:val="single" w:sz="0" w:space="0" w:color="D3D3D3"/>
            </w:tcBorders>
            <w:vAlign w:val="bottom"/>
          </w:tcPr>
          <w:p w14:paraId="66CAEECB" w14:textId="77777777" w:rsidR="006F68C9" w:rsidRPr="00A333C6" w:rsidRDefault="006F68C9">
            <w:pPr>
              <w:keepNext/>
              <w:spacing w:after="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237C002" w14:textId="77777777" w:rsidR="006F68C9" w:rsidRPr="00A333C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HC</w:t>
            </w: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</w:tcBorders>
          </w:tcPr>
          <w:p w14:paraId="7FCDD388" w14:textId="77777777" w:rsidR="006F68C9" w:rsidRPr="00A333C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PD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638FB33" w14:textId="77777777" w:rsidR="006F68C9" w:rsidRPr="00A333C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PD-DBS</w:t>
            </w:r>
          </w:p>
        </w:tc>
      </w:tr>
      <w:tr w:rsidR="006F68C9" w:rsidRPr="00A333C6" w14:paraId="62182FBF" w14:textId="77777777" w:rsidTr="006F68C9">
        <w:trPr>
          <w:cantSplit/>
          <w:tblHeader/>
          <w:jc w:val="center"/>
        </w:trPr>
        <w:tc>
          <w:tcPr>
            <w:tcW w:w="0" w:type="auto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411F70EE" w14:textId="77777777" w:rsidR="006F68C9" w:rsidRPr="00A333C6" w:rsidRDefault="006F68C9">
            <w:pPr>
              <w:keepNext/>
              <w:spacing w:after="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single" w:sz="0" w:space="0" w:color="D3D3D3"/>
            </w:tcBorders>
          </w:tcPr>
          <w:p w14:paraId="6E3C3259" w14:textId="77777777" w:rsidR="006F68C9" w:rsidRPr="00A333C6" w:rsidRDefault="006F68C9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16648303" w14:textId="77777777" w:rsidR="006F68C9" w:rsidRPr="00A333C6" w:rsidRDefault="006F68C9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2902B52D" w14:textId="77777777" w:rsidR="006F68C9" w:rsidRPr="00A333C6" w:rsidRDefault="006F68C9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67ED43D4" w14:textId="77777777" w:rsidR="006F68C9" w:rsidRPr="00A333C6" w:rsidRDefault="006F68C9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gridSpan w:val="2"/>
            <w:tcBorders>
              <w:bottom w:val="single" w:sz="16" w:space="0" w:color="D3D3D3"/>
            </w:tcBorders>
          </w:tcPr>
          <w:p w14:paraId="14501CF8" w14:textId="77777777" w:rsidR="006F68C9" w:rsidRPr="00A333C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Off</w:t>
            </w:r>
          </w:p>
        </w:tc>
        <w:tc>
          <w:tcPr>
            <w:tcW w:w="0" w:type="auto"/>
            <w:gridSpan w:val="2"/>
            <w:tcBorders>
              <w:bottom w:val="single" w:sz="16" w:space="0" w:color="D3D3D3"/>
              <w:right w:val="single" w:sz="0" w:space="0" w:color="D3D3D3"/>
            </w:tcBorders>
          </w:tcPr>
          <w:p w14:paraId="607420B8" w14:textId="77777777" w:rsidR="006F68C9" w:rsidRPr="00A333C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On</w:t>
            </w:r>
          </w:p>
        </w:tc>
      </w:tr>
      <w:tr w:rsidR="006F68C9" w:rsidRPr="00A333C6" w14:paraId="3751527D" w14:textId="77777777" w:rsidTr="006F68C9">
        <w:trPr>
          <w:cantSplit/>
          <w:tblHeader/>
          <w:jc w:val="center"/>
        </w:trPr>
        <w:tc>
          <w:tcPr>
            <w:tcW w:w="0" w:type="auto"/>
            <w:vMerge/>
            <w:tcBorders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54ECAAB8" w14:textId="77777777" w:rsidR="006F68C9" w:rsidRPr="00A333C6" w:rsidRDefault="006F68C9">
            <w:pPr>
              <w:keepNext/>
              <w:spacing w:after="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165E4A1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A4DD1EA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67ACB42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FD4873B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754BD9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8FB58C6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D897FD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6EFB3C9D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</w:tr>
      <w:tr w:rsidR="006F68C9" w:rsidRPr="00A333C6" w14:paraId="4BE8ADBB" w14:textId="77777777" w:rsidTr="006F68C9">
        <w:trPr>
          <w:cantSplit/>
          <w:jc w:val="center"/>
        </w:trPr>
        <w:tc>
          <w:tcPr>
            <w:tcW w:w="0" w:type="auto"/>
            <w:gridSpan w:val="9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45D65E33" w14:textId="77777777" w:rsidR="006F68C9" w:rsidRPr="00A333C6" w:rsidRDefault="00000000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All Speakers</w:t>
            </w:r>
          </w:p>
        </w:tc>
      </w:tr>
      <w:tr w:rsidR="006F68C9" w:rsidRPr="00A333C6" w14:paraId="3AF78EDA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DCBA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Voiced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AB50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65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F0AC9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D7A90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76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3DED5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7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884F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67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2E89A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23E1B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67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55A57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0.33</w:t>
            </w:r>
          </w:p>
        </w:tc>
      </w:tr>
      <w:tr w:rsidR="006F68C9" w:rsidRPr="00A333C6" w14:paraId="4F14340E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01377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Corner Dispersion (Hz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7A70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33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EA4F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4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C264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83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607C6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53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532C9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34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A2C86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92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AF2E9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50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5B382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86.73</w:t>
            </w:r>
          </w:p>
        </w:tc>
      </w:tr>
      <w:tr w:rsidR="006F68C9" w:rsidRPr="00A333C6" w14:paraId="218707D7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DCEE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F2 Slope (Hz/</w:t>
            </w:r>
            <w:proofErr w:type="spellStart"/>
            <w:r w:rsidRPr="00A333C6">
              <w:rPr>
                <w:rFonts w:ascii="Times New Roman" w:hAnsi="Times New Roman" w:cs="Times New Roman"/>
              </w:rPr>
              <w:t>ms</w:t>
            </w:r>
            <w:proofErr w:type="spellEnd"/>
            <w:r w:rsidRPr="00A333C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7819B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403A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D10A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5DC7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6D73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AE545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A59D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460EB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26</w:t>
            </w:r>
          </w:p>
        </w:tc>
      </w:tr>
      <w:tr w:rsidR="006F68C9" w:rsidRPr="00A333C6" w14:paraId="6F121FAE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48F4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Articulation Rate (</w:t>
            </w:r>
            <w:proofErr w:type="spellStart"/>
            <w:r w:rsidRPr="00A333C6">
              <w:rPr>
                <w:rFonts w:ascii="Times New Roman" w:hAnsi="Times New Roman" w:cs="Times New Roman"/>
              </w:rPr>
              <w:t>syl</w:t>
            </w:r>
            <w:proofErr w:type="spellEnd"/>
            <w:r w:rsidRPr="00A333C6">
              <w:rPr>
                <w:rFonts w:ascii="Times New Roman" w:hAnsi="Times New Roman" w:cs="Times New Roman"/>
              </w:rPr>
              <w:t>/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A991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128C9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6576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4B11D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B6825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73FA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13525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0999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90</w:t>
            </w:r>
          </w:p>
        </w:tc>
      </w:tr>
      <w:tr w:rsidR="00371EB3" w:rsidRPr="00A333C6" w14:paraId="7C7D2551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65BE3" w14:textId="77777777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F0 Variation (Semiton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FC8BC" w14:textId="4CAB16B8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3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4DA1E" w14:textId="65BDFE3E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5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09AA0" w14:textId="67386089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1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8AAEB" w14:textId="3A768E2A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4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1B516" w14:textId="27940996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D0446" w14:textId="456D5B6B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3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9F83A" w14:textId="64880A68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0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49A38" w14:textId="01920D86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3.61</w:t>
            </w:r>
          </w:p>
        </w:tc>
      </w:tr>
      <w:tr w:rsidR="006F68C9" w:rsidRPr="00A333C6" w14:paraId="59E8272B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D7F7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Intensity Variation (dB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11AB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4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A56FD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7FB7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3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67F49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DEDC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8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8F352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6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B5173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8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09F9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6.15</w:t>
            </w:r>
          </w:p>
        </w:tc>
      </w:tr>
      <w:tr w:rsidR="006F68C9" w:rsidRPr="00A333C6" w14:paraId="67D22ACE" w14:textId="77777777" w:rsidTr="006F68C9">
        <w:trPr>
          <w:cantSplit/>
          <w:jc w:val="center"/>
        </w:trPr>
        <w:tc>
          <w:tcPr>
            <w:tcW w:w="0" w:type="auto"/>
            <w:gridSpan w:val="9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3A33946F" w14:textId="77777777" w:rsidR="006F68C9" w:rsidRPr="00A333C6" w:rsidRDefault="00000000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Female Speakers</w:t>
            </w:r>
          </w:p>
        </w:tc>
      </w:tr>
      <w:tr w:rsidR="006F68C9" w:rsidRPr="00A333C6" w14:paraId="3A85FB3E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121CB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Voiced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A0D0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62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202A2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7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BD2D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73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3C5F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D677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9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84EC6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9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2E176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5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05C6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9.89</w:t>
            </w:r>
          </w:p>
        </w:tc>
      </w:tr>
      <w:tr w:rsidR="006F68C9" w:rsidRPr="00A333C6" w14:paraId="3EF090DC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43DE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Corner Dispersion (Hz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8CD7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90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E5D29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65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8EA6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52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62D17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01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CAEDD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25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D1026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69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18707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59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5EFE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18.99</w:t>
            </w:r>
          </w:p>
        </w:tc>
      </w:tr>
      <w:tr w:rsidR="006F68C9" w:rsidRPr="00A333C6" w14:paraId="27D71B1F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2272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F2 Slope (Hz/</w:t>
            </w:r>
            <w:proofErr w:type="spellStart"/>
            <w:r w:rsidRPr="00A333C6">
              <w:rPr>
                <w:rFonts w:ascii="Times New Roman" w:hAnsi="Times New Roman" w:cs="Times New Roman"/>
              </w:rPr>
              <w:t>ms</w:t>
            </w:r>
            <w:proofErr w:type="spellEnd"/>
            <w:r w:rsidRPr="00A333C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4FE33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8CE1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7CB02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3E677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D3BCD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BCF6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0C1D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A298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40</w:t>
            </w:r>
          </w:p>
        </w:tc>
      </w:tr>
      <w:tr w:rsidR="006F68C9" w:rsidRPr="00A333C6" w14:paraId="7D2C16B0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84543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Articulation Rate (</w:t>
            </w:r>
            <w:proofErr w:type="spellStart"/>
            <w:r w:rsidRPr="00A333C6">
              <w:rPr>
                <w:rFonts w:ascii="Times New Roman" w:hAnsi="Times New Roman" w:cs="Times New Roman"/>
              </w:rPr>
              <w:t>syl</w:t>
            </w:r>
            <w:proofErr w:type="spellEnd"/>
            <w:r w:rsidRPr="00A333C6">
              <w:rPr>
                <w:rFonts w:ascii="Times New Roman" w:hAnsi="Times New Roman" w:cs="Times New Roman"/>
              </w:rPr>
              <w:t>/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5DC6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44232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C312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7BAA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1808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D64C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2CE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422E9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42</w:t>
            </w:r>
          </w:p>
        </w:tc>
      </w:tr>
      <w:tr w:rsidR="00371EB3" w:rsidRPr="00A333C6" w14:paraId="07BBDCC0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F5A2C" w14:textId="77777777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F0 Variation (Semiton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303C2" w14:textId="44FE8520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4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3DEAD" w14:textId="5F1858E0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5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26B56" w14:textId="29E906A7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CAFEF" w14:textId="027523AE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5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66107" w14:textId="3D5432ED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1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53776" w14:textId="4656C237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4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D95B1" w14:textId="18169CC9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2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46963" w14:textId="52C10B94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4.89</w:t>
            </w:r>
          </w:p>
        </w:tc>
      </w:tr>
      <w:tr w:rsidR="006F68C9" w:rsidRPr="00A333C6" w14:paraId="2B42D7DA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066C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Intensity Variation (dB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4910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5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C891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519F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5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2F3C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FC0B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7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1CE27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6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E908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8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C37BA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6.52</w:t>
            </w:r>
          </w:p>
        </w:tc>
      </w:tr>
      <w:tr w:rsidR="006F68C9" w:rsidRPr="00A333C6" w14:paraId="73D65E99" w14:textId="77777777" w:rsidTr="006F68C9">
        <w:trPr>
          <w:cantSplit/>
          <w:jc w:val="center"/>
        </w:trPr>
        <w:tc>
          <w:tcPr>
            <w:tcW w:w="0" w:type="auto"/>
            <w:gridSpan w:val="9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3E5F94A5" w14:textId="77777777" w:rsidR="006F68C9" w:rsidRPr="00A333C6" w:rsidRDefault="00000000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  <w:r w:rsidRPr="00A333C6">
              <w:rPr>
                <w:rFonts w:ascii="Times New Roman" w:hAnsi="Times New Roman" w:cs="Times New Roman"/>
                <w:b/>
                <w:bCs/>
              </w:rPr>
              <w:t>Male Speakers</w:t>
            </w:r>
          </w:p>
        </w:tc>
      </w:tr>
      <w:tr w:rsidR="006F68C9" w:rsidRPr="00A333C6" w14:paraId="1DECA288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7F990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Voiced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DC50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71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C94D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2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68073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76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AAA4C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7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3FC6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72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5D5C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9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60FA5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74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33889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7.15</w:t>
            </w:r>
          </w:p>
        </w:tc>
      </w:tr>
      <w:tr w:rsidR="006F68C9" w:rsidRPr="00A333C6" w14:paraId="730518AA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40F2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Corner Dispersion (Hz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70E0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89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23D32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07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27D67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61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1DB3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38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4B90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79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C3EA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17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B7995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64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433D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24.74</w:t>
            </w:r>
          </w:p>
        </w:tc>
      </w:tr>
      <w:tr w:rsidR="006F68C9" w:rsidRPr="00A333C6" w14:paraId="31234D2E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02AF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F2 Slope (Hz/</w:t>
            </w:r>
            <w:proofErr w:type="spellStart"/>
            <w:r w:rsidRPr="00A333C6">
              <w:rPr>
                <w:rFonts w:ascii="Times New Roman" w:hAnsi="Times New Roman" w:cs="Times New Roman"/>
              </w:rPr>
              <w:t>ms</w:t>
            </w:r>
            <w:proofErr w:type="spellEnd"/>
            <w:r w:rsidRPr="00A333C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E2838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9ACE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C1655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175A0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A3E30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080B7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6DF0D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79EC9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17</w:t>
            </w:r>
          </w:p>
        </w:tc>
      </w:tr>
      <w:tr w:rsidR="006F68C9" w:rsidRPr="00A333C6" w14:paraId="198D6F70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4999E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Articulation Rate (</w:t>
            </w:r>
            <w:proofErr w:type="spellStart"/>
            <w:r w:rsidRPr="00A333C6">
              <w:rPr>
                <w:rFonts w:ascii="Times New Roman" w:hAnsi="Times New Roman" w:cs="Times New Roman"/>
              </w:rPr>
              <w:t>syl</w:t>
            </w:r>
            <w:proofErr w:type="spellEnd"/>
            <w:r w:rsidRPr="00A333C6">
              <w:rPr>
                <w:rFonts w:ascii="Times New Roman" w:hAnsi="Times New Roman" w:cs="Times New Roman"/>
              </w:rPr>
              <w:t>/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6118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C844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AD064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4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93BD5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9515B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30E3D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60F81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D9D6F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0.78</w:t>
            </w:r>
          </w:p>
        </w:tc>
      </w:tr>
      <w:tr w:rsidR="00371EB3" w:rsidRPr="00A333C6" w14:paraId="5BDAF348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8D36F" w14:textId="77777777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F0 Variation (Semiton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4288F" w14:textId="7FA9E477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1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4CA9E" w14:textId="4C3CD4CD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3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DF2FB" w14:textId="625AE72C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1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F4A06" w14:textId="050C23E3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4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77C8E" w14:textId="71E31A0B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9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22C26" w14:textId="136D3DAA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2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4A278" w14:textId="0ECE922F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9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9A852" w14:textId="7156E58E" w:rsidR="00371EB3" w:rsidRPr="00A333C6" w:rsidRDefault="00371EB3" w:rsidP="00371EB3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371EB3">
              <w:rPr>
                <w:rFonts w:ascii="Times New Roman" w:hAnsi="Times New Roman" w:cs="Times New Roman"/>
              </w:rPr>
              <w:t>1.91</w:t>
            </w:r>
          </w:p>
        </w:tc>
      </w:tr>
      <w:tr w:rsidR="006F68C9" w:rsidRPr="00A333C6" w14:paraId="29BFD96E" w14:textId="77777777" w:rsidTr="006F68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3F26A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Intensity Variation (dB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7B483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3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4BD90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90B16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32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B39AA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FED2D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8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A9696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FDE05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28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54473" w14:textId="77777777" w:rsidR="006F68C9" w:rsidRPr="00A333C6" w:rsidRDefault="00000000" w:rsidP="00F61676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A333C6">
              <w:rPr>
                <w:rFonts w:ascii="Times New Roman" w:hAnsi="Times New Roman" w:cs="Times New Roman"/>
              </w:rPr>
              <w:t>5.96</w:t>
            </w:r>
          </w:p>
        </w:tc>
      </w:tr>
    </w:tbl>
    <w:p w14:paraId="400508C8" w14:textId="77777777" w:rsidR="006F68C9" w:rsidRDefault="006F68C9">
      <w:pPr>
        <w:pStyle w:val="FirstParagraph"/>
      </w:pPr>
    </w:p>
    <w:sectPr w:rsidR="006F68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CC4DB" w14:textId="77777777" w:rsidR="007A2B1E" w:rsidRDefault="007A2B1E">
      <w:pPr>
        <w:spacing w:after="0"/>
      </w:pPr>
      <w:r>
        <w:separator/>
      </w:r>
    </w:p>
  </w:endnote>
  <w:endnote w:type="continuationSeparator" w:id="0">
    <w:p w14:paraId="3CDB59E7" w14:textId="77777777" w:rsidR="007A2B1E" w:rsidRDefault="007A2B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A9A1E" w14:textId="77777777" w:rsidR="007A2B1E" w:rsidRDefault="007A2B1E">
      <w:r>
        <w:separator/>
      </w:r>
    </w:p>
  </w:footnote>
  <w:footnote w:type="continuationSeparator" w:id="0">
    <w:p w14:paraId="7F25DDEC" w14:textId="77777777" w:rsidR="007A2B1E" w:rsidRDefault="007A2B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D61A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93706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68C9"/>
    <w:rsid w:val="00023482"/>
    <w:rsid w:val="00371EB3"/>
    <w:rsid w:val="006F68C9"/>
    <w:rsid w:val="007A2B1E"/>
    <w:rsid w:val="00A333C6"/>
    <w:rsid w:val="00F61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ED546C"/>
  <w15:docId w15:val="{7321E5A7-6625-3948-A499-630873EB7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4</Words>
  <Characters>1109</Characters>
  <Application>Microsoft Office Word</Application>
  <DocSecurity>0</DocSecurity>
  <Lines>9</Lines>
  <Paragraphs>2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ustin Thompson</cp:lastModifiedBy>
  <cp:revision>9</cp:revision>
  <dcterms:created xsi:type="dcterms:W3CDTF">2022-10-23T02:25:00Z</dcterms:created>
  <dcterms:modified xsi:type="dcterms:W3CDTF">2022-10-23T17:57:00Z</dcterms:modified>
</cp:coreProperties>
</file>